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48"/>
          <w:szCs w:val="48"/>
        </w:rPr>
      </w:pPr>
      <w:r w:rsidRPr="0036015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2CBA53C7" wp14:editId="032CB71D">
                <wp:simplePos x="0" y="0"/>
                <wp:positionH relativeFrom="page">
                  <wp:posOffset>800100</wp:posOffset>
                </wp:positionH>
                <wp:positionV relativeFrom="page">
                  <wp:posOffset>1143000</wp:posOffset>
                </wp:positionV>
                <wp:extent cx="2632710" cy="2076450"/>
                <wp:effectExtent l="0" t="0" r="0" b="0"/>
                <wp:wrapNone/>
                <wp:docPr id="16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2710" cy="2076450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528C9E" id="Rectangle 2" o:spid="_x0000_s1026" style="position:absolute;margin-left:63pt;margin-top:90pt;width:207.3pt;height:163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" o:allowincell="f" fillcolor="#ccc" stroked="f">
                <w10:wrap anchorx="page" anchory="page"/>
              </v:rect>
            </w:pict>
          </mc:Fallback>
        </mc:AlternateContent>
      </w: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sz w:val="48"/>
          <w:szCs w:val="48"/>
        </w:rPr>
      </w:pPr>
    </w:p>
    <w:p w:rsidR="00280C60" w:rsidRPr="002021F5" w:rsidRDefault="00280C60" w:rsidP="00280C60">
      <w:pPr>
        <w:widowControl w:val="0"/>
        <w:tabs>
          <w:tab w:val="center" w:pos="3550"/>
        </w:tabs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56"/>
          <w:szCs w:val="56"/>
        </w:rPr>
      </w:pPr>
      <w:r w:rsidRPr="0036015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65798164" wp14:editId="0165B978">
                <wp:simplePos x="0" y="0"/>
                <wp:positionH relativeFrom="page">
                  <wp:posOffset>6010275</wp:posOffset>
                </wp:positionH>
                <wp:positionV relativeFrom="page">
                  <wp:posOffset>772795</wp:posOffset>
                </wp:positionV>
                <wp:extent cx="969645" cy="8968740"/>
                <wp:effectExtent l="0" t="1270" r="1905" b="2540"/>
                <wp:wrapNone/>
                <wp:docPr id="17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69645" cy="896874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A580FB" id="Rectangle 4" o:spid="_x0000_s1026" style="position:absolute;margin-left:473.25pt;margin-top:60.85pt;width:76.35pt;height:706.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" o:allowincell="f" fillcolor="black" stroked="f">
                <w10:wrap anchorx="page" anchory="page"/>
              </v:rect>
            </w:pict>
          </mc:Fallback>
        </mc:AlternateContent>
      </w:r>
      <w:r w:rsidRPr="0036015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3688D66F" wp14:editId="3A972FC0">
                <wp:simplePos x="0" y="0"/>
                <wp:positionH relativeFrom="page">
                  <wp:posOffset>579120</wp:posOffset>
                </wp:positionH>
                <wp:positionV relativeFrom="page">
                  <wp:posOffset>772795</wp:posOffset>
                </wp:positionV>
                <wp:extent cx="506095" cy="1828165"/>
                <wp:effectExtent l="0" t="1270" r="635" b="0"/>
                <wp:wrapNone/>
                <wp:docPr id="1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6095" cy="182816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4E7B21" id="Rectangle 5" o:spid="_x0000_s1026" style="position:absolute;margin-left:45.6pt;margin-top:60.85pt;width:39.85pt;height:143.9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" o:allowincell="f" fillcolor="black" stroked="f">
                <w10:wrap anchorx="page" anchory="page"/>
              </v:rect>
            </w:pict>
          </mc:Fallback>
        </mc:AlternateContent>
      </w:r>
      <w:r w:rsidRPr="0036015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550FAC5E" wp14:editId="55548743">
                <wp:simplePos x="0" y="0"/>
                <wp:positionH relativeFrom="page">
                  <wp:posOffset>1038860</wp:posOffset>
                </wp:positionH>
                <wp:positionV relativeFrom="page">
                  <wp:posOffset>772795</wp:posOffset>
                </wp:positionV>
                <wp:extent cx="2238375" cy="631190"/>
                <wp:effectExtent l="635" t="1270" r="0" b="0"/>
                <wp:wrapNone/>
                <wp:docPr id="1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38375" cy="6311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850725" id="Rectangle 6" o:spid="_x0000_s1026" style="position:absolute;margin-left:81.8pt;margin-top:60.85pt;width:176.25pt;height:49.7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" o:allowincell="f" fillcolor="black" stroked="f">
                <w10:wrap anchorx="page" anchory="page"/>
              </v:rect>
            </w:pict>
          </mc:Fallback>
        </mc:AlternateContent>
      </w:r>
      <w:r>
        <w:rPr>
          <w:rFonts w:asciiTheme="minorHAnsi" w:hAnsiTheme="minorHAnsi" w:cstheme="minorHAnsi"/>
          <w:sz w:val="48"/>
          <w:szCs w:val="48"/>
        </w:rPr>
        <w:t xml:space="preserve">   </w:t>
      </w:r>
      <w:r w:rsidR="00E03B09">
        <w:rPr>
          <w:rFonts w:asciiTheme="minorHAnsi" w:hAnsiTheme="minorHAnsi" w:cstheme="minorHAnsi"/>
          <w:sz w:val="56"/>
          <w:szCs w:val="56"/>
        </w:rPr>
        <w:t>Neural</w:t>
      </w:r>
      <w:r>
        <w:rPr>
          <w:rFonts w:asciiTheme="minorHAnsi" w:hAnsiTheme="minorHAnsi" w:cstheme="minorHAnsi"/>
          <w:sz w:val="56"/>
          <w:szCs w:val="56"/>
        </w:rPr>
        <w:tab/>
      </w:r>
    </w:p>
    <w:p w:rsidR="00280C60" w:rsidRPr="002021F5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56"/>
          <w:szCs w:val="56"/>
        </w:rPr>
      </w:pPr>
      <w:r w:rsidRPr="002021F5">
        <w:rPr>
          <w:rFonts w:asciiTheme="minorHAnsi" w:hAnsiTheme="minorHAnsi" w:cstheme="minorHAnsi"/>
          <w:sz w:val="56"/>
          <w:szCs w:val="56"/>
        </w:rPr>
        <w:t xml:space="preserve">   </w:t>
      </w:r>
      <w:r w:rsidR="00E03B09">
        <w:rPr>
          <w:rFonts w:asciiTheme="minorHAnsi" w:hAnsiTheme="minorHAnsi" w:cstheme="minorHAnsi"/>
          <w:sz w:val="56"/>
          <w:szCs w:val="56"/>
        </w:rPr>
        <w:t xml:space="preserve">Networks </w:t>
      </w:r>
      <w:r w:rsidR="00D25D9C">
        <w:rPr>
          <w:rFonts w:asciiTheme="minorHAnsi" w:hAnsiTheme="minorHAnsi" w:cstheme="minorHAnsi"/>
          <w:sz w:val="56"/>
          <w:szCs w:val="56"/>
        </w:rPr>
        <w:t>&amp;</w:t>
      </w:r>
    </w:p>
    <w:p w:rsidR="00280C60" w:rsidRPr="002021F5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56"/>
          <w:szCs w:val="56"/>
        </w:rPr>
      </w:pPr>
      <w:r w:rsidRPr="002021F5">
        <w:rPr>
          <w:rFonts w:asciiTheme="minorHAnsi" w:hAnsiTheme="minorHAnsi" w:cstheme="minorHAnsi"/>
          <w:sz w:val="56"/>
          <w:szCs w:val="56"/>
        </w:rPr>
        <w:t xml:space="preserve">   </w:t>
      </w:r>
      <w:r w:rsidR="00D25D9C">
        <w:rPr>
          <w:rFonts w:asciiTheme="minorHAnsi" w:hAnsiTheme="minorHAnsi" w:cstheme="minorHAnsi"/>
          <w:sz w:val="56"/>
          <w:szCs w:val="56"/>
        </w:rPr>
        <w:t>Fuzzy Systems</w:t>
      </w: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:rsidR="00280C60" w:rsidRDefault="00280C60" w:rsidP="00280C60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sz w:val="40"/>
          <w:szCs w:val="40"/>
        </w:rPr>
      </w:pPr>
    </w:p>
    <w:p w:rsidR="00280C60" w:rsidRDefault="00280C60" w:rsidP="00280C6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</w:p>
    <w:p w:rsidR="00280C60" w:rsidRDefault="00280C60" w:rsidP="00280C6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40"/>
          <w:szCs w:val="40"/>
        </w:rPr>
      </w:pPr>
      <w:r>
        <w:rPr>
          <w:rFonts w:asciiTheme="minorHAnsi" w:hAnsiTheme="minorHAnsi" w:cstheme="minorHAnsi"/>
          <w:b/>
          <w:sz w:val="40"/>
          <w:szCs w:val="40"/>
        </w:rPr>
        <w:t xml:space="preserve">(Coursework </w:t>
      </w:r>
      <w:r w:rsidR="00D25D9C">
        <w:rPr>
          <w:rFonts w:asciiTheme="minorHAnsi" w:hAnsiTheme="minorHAnsi" w:cstheme="minorHAnsi"/>
          <w:b/>
          <w:sz w:val="40"/>
          <w:szCs w:val="40"/>
        </w:rPr>
        <w:t>1</w:t>
      </w:r>
      <w:r w:rsidRPr="00360150">
        <w:rPr>
          <w:rFonts w:asciiTheme="minorHAnsi" w:hAnsiTheme="minorHAnsi" w:cstheme="minorHAnsi"/>
          <w:b/>
          <w:sz w:val="40"/>
          <w:szCs w:val="40"/>
        </w:rPr>
        <w:t>)</w:t>
      </w:r>
    </w:p>
    <w:p w:rsidR="00280C60" w:rsidRPr="00360150" w:rsidRDefault="00280C60" w:rsidP="00280C6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16"/>
          <w:szCs w:val="16"/>
        </w:rPr>
      </w:pPr>
    </w:p>
    <w:p w:rsidR="00280C60" w:rsidRPr="00360150" w:rsidRDefault="00280C60" w:rsidP="00280C6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16"/>
          <w:szCs w:val="16"/>
        </w:rPr>
      </w:pPr>
    </w:p>
    <w:p w:rsidR="00280C60" w:rsidRPr="00360150" w:rsidRDefault="00280C60" w:rsidP="00280C6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/>
          <w:sz w:val="16"/>
          <w:szCs w:val="16"/>
        </w:rPr>
      </w:pPr>
    </w:p>
    <w:p w:rsidR="00280C60" w:rsidRPr="00360150" w:rsidRDefault="00280C60" w:rsidP="00280C60">
      <w:pPr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sz w:val="16"/>
          <w:szCs w:val="16"/>
        </w:rPr>
      </w:pPr>
      <w:r>
        <w:rPr>
          <w:rFonts w:asciiTheme="minorHAnsi" w:hAnsiTheme="minorHAnsi" w:cstheme="minorHAnsi"/>
          <w:sz w:val="36"/>
          <w:szCs w:val="36"/>
        </w:rPr>
        <w:t>Semester 1, AY 2017-2018</w:t>
      </w:r>
    </w:p>
    <w:p w:rsidR="00280C60" w:rsidRPr="00360150" w:rsidRDefault="00280C60" w:rsidP="00280C60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:rsidR="00280C60" w:rsidRPr="00360150" w:rsidRDefault="00280C60" w:rsidP="00280C60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16"/>
          <w:szCs w:val="16"/>
        </w:rPr>
      </w:pPr>
    </w:p>
    <w:p w:rsidR="00280C60" w:rsidRPr="00360150" w:rsidRDefault="00280C60" w:rsidP="00280C60">
      <w:pPr>
        <w:spacing w:line="240" w:lineRule="auto"/>
        <w:ind w:left="720"/>
        <w:rPr>
          <w:rFonts w:asciiTheme="minorHAnsi" w:hAnsiTheme="minorHAnsi" w:cstheme="minorHAnsi"/>
          <w:color w:val="000000" w:themeColor="text1"/>
          <w:sz w:val="40"/>
          <w:szCs w:val="40"/>
        </w:rPr>
      </w:pPr>
      <w:r w:rsidRPr="00360150">
        <w:rPr>
          <w:rFonts w:asciiTheme="minorHAnsi" w:hAnsiTheme="minorHAnsi" w:cstheme="minorHAnsi"/>
          <w:b/>
          <w:color w:val="000000" w:themeColor="text1"/>
          <w:sz w:val="32"/>
          <w:szCs w:val="32"/>
        </w:rPr>
        <w:t xml:space="preserve">Submitted </w:t>
      </w:r>
      <w:r w:rsidRPr="00F0020B">
        <w:rPr>
          <w:rFonts w:asciiTheme="minorHAnsi" w:hAnsiTheme="minorHAnsi" w:cstheme="minorHAnsi"/>
          <w:b/>
          <w:noProof/>
          <w:color w:val="000000" w:themeColor="text1"/>
          <w:sz w:val="32"/>
          <w:szCs w:val="32"/>
        </w:rPr>
        <w:t>to</w:t>
      </w:r>
      <w:r w:rsidRPr="00360150">
        <w:rPr>
          <w:rFonts w:asciiTheme="minorHAnsi" w:hAnsiTheme="minorHAnsi" w:cstheme="minorHAnsi"/>
          <w:b/>
          <w:color w:val="000000" w:themeColor="text1"/>
          <w:sz w:val="32"/>
          <w:szCs w:val="32"/>
        </w:rPr>
        <w:t>:</w:t>
      </w:r>
      <w:r w:rsidRPr="00360150">
        <w:rPr>
          <w:rFonts w:asciiTheme="minorHAnsi" w:hAnsiTheme="minorHAnsi" w:cstheme="minorHAnsi"/>
          <w:color w:val="000000" w:themeColor="text1"/>
          <w:sz w:val="32"/>
          <w:szCs w:val="32"/>
        </w:rPr>
        <w:tab/>
      </w:r>
      <w:r w:rsidRPr="00360150">
        <w:rPr>
          <w:rFonts w:asciiTheme="minorHAnsi" w:hAnsiTheme="minorHAnsi" w:cstheme="minorHAnsi"/>
          <w:color w:val="000000" w:themeColor="text1"/>
          <w:sz w:val="40"/>
          <w:szCs w:val="40"/>
        </w:rPr>
        <w:tab/>
      </w:r>
      <w:r w:rsidR="00D25D9C">
        <w:rPr>
          <w:rFonts w:asciiTheme="minorHAnsi" w:hAnsiTheme="minorHAnsi" w:cstheme="minorHAnsi"/>
          <w:color w:val="000000" w:themeColor="text1"/>
          <w:sz w:val="32"/>
          <w:szCs w:val="32"/>
        </w:rPr>
        <w:t>Dr. Junaid Akhtar</w:t>
      </w:r>
    </w:p>
    <w:p w:rsidR="00280C60" w:rsidRPr="00360150" w:rsidRDefault="00280C60" w:rsidP="00280C60">
      <w:pPr>
        <w:spacing w:line="240" w:lineRule="auto"/>
        <w:ind w:firstLine="720"/>
        <w:rPr>
          <w:rFonts w:asciiTheme="minorHAnsi" w:hAnsiTheme="minorHAnsi" w:cstheme="minorHAnsi"/>
          <w:color w:val="000000" w:themeColor="text1"/>
          <w:sz w:val="32"/>
          <w:szCs w:val="32"/>
        </w:rPr>
      </w:pPr>
      <w:r w:rsidRPr="00360150">
        <w:rPr>
          <w:rFonts w:asciiTheme="minorHAnsi" w:hAnsiTheme="minorHAnsi" w:cstheme="minorHAnsi"/>
          <w:b/>
          <w:color w:val="000000" w:themeColor="text1"/>
          <w:sz w:val="32"/>
          <w:szCs w:val="32"/>
        </w:rPr>
        <w:t>Submission Date:</w:t>
      </w:r>
      <w:r w:rsidRPr="00360150">
        <w:rPr>
          <w:rFonts w:asciiTheme="minorHAnsi" w:hAnsiTheme="minorHAnsi" w:cstheme="minorHAnsi"/>
          <w:color w:val="000000" w:themeColor="text1"/>
          <w:sz w:val="40"/>
          <w:szCs w:val="40"/>
        </w:rPr>
        <w:tab/>
      </w:r>
      <w:r w:rsidR="00D25D9C">
        <w:rPr>
          <w:rFonts w:asciiTheme="minorHAnsi" w:hAnsiTheme="minorHAnsi" w:cstheme="minorHAnsi"/>
          <w:color w:val="000000" w:themeColor="text1"/>
          <w:sz w:val="32"/>
          <w:szCs w:val="32"/>
        </w:rPr>
        <w:t>3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-1</w:t>
      </w:r>
      <w:r w:rsidR="00D25D9C">
        <w:rPr>
          <w:rFonts w:asciiTheme="minorHAnsi" w:hAnsiTheme="minorHAnsi" w:cstheme="minorHAnsi"/>
          <w:color w:val="000000" w:themeColor="text1"/>
          <w:sz w:val="32"/>
          <w:szCs w:val="32"/>
        </w:rPr>
        <w:t>2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-</w:t>
      </w:r>
      <w:r w:rsidRPr="00360150">
        <w:rPr>
          <w:rFonts w:asciiTheme="minorHAnsi" w:hAnsiTheme="minorHAnsi" w:cstheme="minorHAnsi"/>
          <w:color w:val="000000" w:themeColor="text1"/>
          <w:sz w:val="32"/>
          <w:szCs w:val="32"/>
        </w:rPr>
        <w:t>2017</w:t>
      </w:r>
    </w:p>
    <w:p w:rsidR="00280C60" w:rsidRPr="00360150" w:rsidRDefault="00280C60" w:rsidP="00280C60">
      <w:pPr>
        <w:spacing w:line="240" w:lineRule="auto"/>
        <w:ind w:left="720" w:firstLine="720"/>
        <w:rPr>
          <w:rFonts w:asciiTheme="minorHAnsi" w:hAnsiTheme="minorHAnsi" w:cstheme="minorHAnsi"/>
          <w:color w:val="000000" w:themeColor="text1"/>
          <w:sz w:val="16"/>
          <w:szCs w:val="16"/>
        </w:rPr>
      </w:pPr>
    </w:p>
    <w:p w:rsidR="00280C60" w:rsidRPr="00360150" w:rsidRDefault="00280C60" w:rsidP="00280C60">
      <w:pPr>
        <w:spacing w:line="240" w:lineRule="auto"/>
        <w:ind w:left="1440" w:firstLine="720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Hafiz Waleed b</w:t>
      </w:r>
      <w:r w:rsidRPr="00360150">
        <w:rPr>
          <w:rFonts w:asciiTheme="minorHAnsi" w:hAnsiTheme="minorHAnsi" w:cstheme="minorHAnsi"/>
          <w:sz w:val="32"/>
          <w:szCs w:val="32"/>
        </w:rPr>
        <w:t>in Zahid</w:t>
      </w:r>
    </w:p>
    <w:p w:rsidR="00280C60" w:rsidRPr="00360150" w:rsidRDefault="00280C60" w:rsidP="00280C60">
      <w:pPr>
        <w:spacing w:line="240" w:lineRule="auto"/>
        <w:jc w:val="center"/>
        <w:rPr>
          <w:rFonts w:asciiTheme="minorHAnsi" w:hAnsiTheme="minorHAnsi" w:cstheme="minorHAnsi"/>
          <w:sz w:val="32"/>
          <w:szCs w:val="32"/>
        </w:rPr>
      </w:pPr>
      <w:r w:rsidRPr="00360150">
        <w:rPr>
          <w:rFonts w:asciiTheme="minorHAnsi" w:hAnsiTheme="minorHAnsi" w:cstheme="minorHAnsi"/>
          <w:sz w:val="32"/>
          <w:szCs w:val="32"/>
        </w:rPr>
        <w:t>(waleedzahid2014@namal.edu.pk)</w:t>
      </w:r>
    </w:p>
    <w:p w:rsidR="00280C60" w:rsidRPr="00360150" w:rsidRDefault="00280C60" w:rsidP="00280C60">
      <w:pPr>
        <w:spacing w:line="24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360150">
        <w:rPr>
          <w:rFonts w:asciiTheme="minorHAnsi" w:hAnsiTheme="minorHAnsi" w:cstheme="minorHAnsi"/>
          <w:sz w:val="32"/>
          <w:szCs w:val="32"/>
        </w:rPr>
        <w:t>UOB # 14031190</w:t>
      </w:r>
    </w:p>
    <w:p w:rsidR="00280C60" w:rsidRPr="00360150" w:rsidRDefault="00280C60" w:rsidP="00280C60">
      <w:pPr>
        <w:spacing w:line="24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36015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3360" behindDoc="1" locked="0" layoutInCell="0" allowOverlap="1" wp14:anchorId="26D5EB82" wp14:editId="77B8AFB7">
            <wp:simplePos x="0" y="0"/>
            <wp:positionH relativeFrom="column">
              <wp:posOffset>1435735</wp:posOffset>
            </wp:positionH>
            <wp:positionV relativeFrom="paragraph">
              <wp:posOffset>57785</wp:posOffset>
            </wp:positionV>
            <wp:extent cx="1723390" cy="154495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1544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sz w:val="24"/>
          <w:szCs w:val="24"/>
        </w:rPr>
      </w:pP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  <w:bCs/>
          <w:color w:val="FFC000"/>
          <w:sz w:val="30"/>
          <w:szCs w:val="30"/>
        </w:rPr>
      </w:pPr>
      <w:bookmarkStart w:id="0" w:name="_GoBack"/>
      <w:bookmarkEnd w:id="0"/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ind w:left="1380"/>
        <w:rPr>
          <w:rFonts w:asciiTheme="minorHAnsi" w:hAnsiTheme="minorHAnsi" w:cstheme="minorHAnsi"/>
          <w:b/>
          <w:bCs/>
          <w:color w:val="FFC000"/>
          <w:sz w:val="30"/>
          <w:szCs w:val="30"/>
        </w:rPr>
      </w:pPr>
      <w:r w:rsidRPr="00360150">
        <w:rPr>
          <w:rFonts w:asciiTheme="minorHAnsi" w:hAnsiTheme="minorHAnsi" w:cstheme="minorHAnsi"/>
          <w:b/>
          <w:bCs/>
          <w:color w:val="FFC000"/>
          <w:sz w:val="30"/>
          <w:szCs w:val="30"/>
        </w:rPr>
        <w:t>Department of Computer Science</w:t>
      </w:r>
    </w:p>
    <w:p w:rsidR="00280C60" w:rsidRPr="00360150" w:rsidRDefault="00280C60" w:rsidP="00280C60">
      <w:pPr>
        <w:widowControl w:val="0"/>
        <w:autoSpaceDE w:val="0"/>
        <w:autoSpaceDN w:val="0"/>
        <w:adjustRightInd w:val="0"/>
        <w:spacing w:after="0" w:line="240" w:lineRule="auto"/>
        <w:ind w:left="660" w:firstLine="60"/>
        <w:rPr>
          <w:rFonts w:asciiTheme="minorHAnsi" w:hAnsiTheme="minorHAnsi" w:cstheme="minorHAnsi"/>
          <w:b/>
          <w:bCs/>
          <w:color w:val="FFC000"/>
          <w:sz w:val="30"/>
          <w:szCs w:val="30"/>
        </w:rPr>
        <w:sectPr w:rsidR="00280C60" w:rsidRPr="00360150" w:rsidSect="00E675B8">
          <w:headerReference w:type="default" r:id="rId9"/>
          <w:pgSz w:w="11907" w:h="16839" w:code="9"/>
          <w:pgMar w:top="1440" w:right="3100" w:bottom="1440" w:left="1700" w:header="720" w:footer="720" w:gutter="0"/>
          <w:pgBorders w:offsetFrom="page">
            <w:top w:val="single" w:sz="36" w:space="24" w:color="auto"/>
            <w:left w:val="single" w:sz="36" w:space="24" w:color="auto"/>
            <w:bottom w:val="single" w:sz="36" w:space="24" w:color="auto"/>
            <w:right w:val="single" w:sz="36" w:space="24" w:color="auto"/>
          </w:pgBorders>
          <w:cols w:space="720" w:equalWidth="0">
            <w:col w:w="7100"/>
          </w:cols>
          <w:noEndnote/>
          <w:docGrid w:linePitch="299"/>
        </w:sectPr>
      </w:pPr>
      <w:r w:rsidRPr="0036015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033A095A" wp14:editId="64857D90">
                <wp:simplePos x="0" y="0"/>
                <wp:positionH relativeFrom="column">
                  <wp:posOffset>3007995</wp:posOffset>
                </wp:positionH>
                <wp:positionV relativeFrom="paragraph">
                  <wp:posOffset>294005</wp:posOffset>
                </wp:positionV>
                <wp:extent cx="2896235" cy="455930"/>
                <wp:effectExtent l="0" t="0" r="0" b="1270"/>
                <wp:wrapNone/>
                <wp:docPr id="12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6235" cy="45593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654C0" id="Rectangle 9" o:spid="_x0000_s1026" style="position:absolute;margin-left:236.85pt;margin-top:23.15pt;width:228.05pt;height:35.9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" o:allowincell="f" fillcolor="red" stroked="f"/>
            </w:pict>
          </mc:Fallback>
        </mc:AlternateContent>
      </w:r>
      <w:r w:rsidRPr="00360150">
        <w:rPr>
          <w:rFonts w:asciiTheme="minorHAnsi" w:hAnsiTheme="minorHAnsi" w:cstheme="minorHAnsi"/>
          <w:b/>
          <w:bCs/>
          <w:color w:val="FFC000"/>
          <w:sz w:val="30"/>
          <w:szCs w:val="30"/>
        </w:rPr>
        <w:t xml:space="preserve">     </w:t>
      </w:r>
      <w:r w:rsidRPr="00360150">
        <w:rPr>
          <w:rFonts w:asciiTheme="minorHAnsi" w:eastAsia="MS Mincho" w:hAnsiTheme="minorHAnsi" w:cstheme="minorHAnsi"/>
          <w:color w:val="00B050"/>
          <w:sz w:val="42"/>
          <w:szCs w:val="42"/>
        </w:rPr>
        <w:t>NAMAL COLLEGE, MIANWALI</w:t>
      </w:r>
    </w:p>
    <w:p w:rsidR="0026568C" w:rsidRPr="00D25D9C" w:rsidRDefault="00D25D9C" w:rsidP="00D25D9C">
      <w:pPr>
        <w:pStyle w:val="Title"/>
        <w:spacing w:line="276" w:lineRule="auto"/>
        <w:jc w:val="center"/>
        <w:rPr>
          <w:rFonts w:asciiTheme="minorHAnsi" w:hAnsiTheme="minorHAnsi" w:cstheme="minorHAnsi"/>
          <w:sz w:val="46"/>
          <w:szCs w:val="46"/>
        </w:rPr>
      </w:pPr>
      <w:r w:rsidRPr="00D25D9C">
        <w:rPr>
          <w:rFonts w:asciiTheme="minorHAnsi" w:hAnsiTheme="minorHAnsi" w:cstheme="minorHAnsi"/>
          <w:sz w:val="46"/>
          <w:szCs w:val="46"/>
        </w:rPr>
        <w:lastRenderedPageBreak/>
        <w:t>Breast Cancer Classification using Neural Network Approach</w:t>
      </w:r>
    </w:p>
    <w:p w:rsidR="0044312B" w:rsidRPr="007E4D16" w:rsidRDefault="0044312B" w:rsidP="007E4D16"/>
    <w:p w:rsidR="0044312B" w:rsidRDefault="0044312B" w:rsidP="006B42EB">
      <w:pPr>
        <w:jc w:val="center"/>
        <w:rPr>
          <w:rFonts w:asciiTheme="minorHAnsi" w:hAnsiTheme="minorHAnsi" w:cstheme="minorHAnsi"/>
          <w:b/>
          <w:sz w:val="32"/>
          <w:szCs w:val="32"/>
        </w:rPr>
      </w:pPr>
    </w:p>
    <w:p w:rsidR="00634289" w:rsidRPr="006B42EB" w:rsidRDefault="001D4EEF" w:rsidP="006B42EB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 w:rsidRPr="006B42EB">
        <w:rPr>
          <w:rFonts w:asciiTheme="minorHAnsi" w:hAnsiTheme="minorHAnsi" w:cstheme="minorHAnsi"/>
          <w:b/>
          <w:sz w:val="32"/>
          <w:szCs w:val="32"/>
        </w:rPr>
        <w:t>&lt; ------------------------------------------------ &gt;</w:t>
      </w:r>
    </w:p>
    <w:sectPr w:rsidR="00634289" w:rsidRPr="006B42EB" w:rsidSect="00A73C31">
      <w:headerReference w:type="default" r:id="rId10"/>
      <w:pgSz w:w="11907" w:h="16839" w:code="9"/>
      <w:pgMar w:top="1440" w:right="1080" w:bottom="1440" w:left="1080" w:header="720" w:footer="720" w:gutter="0"/>
      <w:pgBorders w:offsetFrom="page">
        <w:top w:val="single" w:sz="36" w:space="24" w:color="auto"/>
        <w:left w:val="single" w:sz="36" w:space="24" w:color="auto"/>
        <w:bottom w:val="single" w:sz="36" w:space="24" w:color="auto"/>
        <w:right w:val="single" w:sz="36" w:space="24" w:color="auto"/>
      </w:pgBorders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7D96" w:rsidRDefault="00FD7D96" w:rsidP="001556D6">
      <w:pPr>
        <w:spacing w:after="0" w:line="240" w:lineRule="auto"/>
      </w:pPr>
      <w:r>
        <w:separator/>
      </w:r>
    </w:p>
  </w:endnote>
  <w:endnote w:type="continuationSeparator" w:id="0">
    <w:p w:rsidR="00FD7D96" w:rsidRDefault="00FD7D96" w:rsidP="001556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BX12">
    <w:altName w:val="Times New Roman"/>
    <w:panose1 w:val="00000000000000000000"/>
    <w:charset w:val="00"/>
    <w:family w:val="roman"/>
    <w:notTrueType/>
    <w:pitch w:val="default"/>
  </w:font>
  <w:font w:name="CMR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Times New Roman"/>
    <w:panose1 w:val="00000000000000000000"/>
    <w:charset w:val="00"/>
    <w:family w:val="roman"/>
    <w:notTrueType/>
    <w:pitch w:val="default"/>
  </w:font>
  <w:font w:name="CMR8">
    <w:altName w:val="Times New Roman"/>
    <w:panose1 w:val="00000000000000000000"/>
    <w:charset w:val="00"/>
    <w:family w:val="roman"/>
    <w:notTrueType/>
    <w:pitch w:val="default"/>
  </w:font>
  <w:font w:name="CMSY10">
    <w:altName w:val="Times New Roman"/>
    <w:panose1 w:val="00000000000000000000"/>
    <w:charset w:val="00"/>
    <w:family w:val="roman"/>
    <w:notTrueType/>
    <w:pitch w:val="default"/>
  </w:font>
  <w:font w:name="CMTI12">
    <w:altName w:val="Times New Roman"/>
    <w:panose1 w:val="00000000000000000000"/>
    <w:charset w:val="00"/>
    <w:family w:val="roman"/>
    <w:notTrueType/>
    <w:pitch w:val="default"/>
  </w:font>
  <w:font w:name="CMBX8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7D96" w:rsidRDefault="00FD7D96" w:rsidP="001556D6">
      <w:pPr>
        <w:spacing w:after="0" w:line="240" w:lineRule="auto"/>
      </w:pPr>
      <w:r>
        <w:separator/>
      </w:r>
    </w:p>
  </w:footnote>
  <w:footnote w:type="continuationSeparator" w:id="0">
    <w:p w:rsidR="00FD7D96" w:rsidRDefault="00FD7D96" w:rsidP="001556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429E" w:rsidRDefault="00FD7D96">
    <w:pPr>
      <w:pStyle w:val="Header"/>
      <w:pBdr>
        <w:bottom w:val="single" w:sz="4" w:space="1" w:color="D9D9D9" w:themeColor="background1" w:themeShade="D9"/>
      </w:pBdr>
      <w:rPr>
        <w:b/>
        <w:bCs/>
      </w:rPr>
    </w:pPr>
    <w:sdt>
      <w:sdtPr>
        <w:id w:val="1515348137"/>
        <w:docPartObj>
          <w:docPartGallery w:val="Page Numbers (Top of Page)"/>
          <w:docPartUnique/>
        </w:docPartObj>
      </w:sdtPr>
      <w:sdtEndPr>
        <w:rPr>
          <w:color w:val="808080" w:themeColor="background1" w:themeShade="80"/>
          <w:spacing w:val="60"/>
        </w:rPr>
      </w:sdtEndPr>
      <w:sdtContent>
        <w:r w:rsidR="00DC429E">
          <w:fldChar w:fldCharType="begin"/>
        </w:r>
        <w:r w:rsidR="00DC429E" w:rsidRPr="00B26949">
          <w:instrText xml:space="preserve"> PAGE   \* MERGEFORMAT </w:instrText>
        </w:r>
        <w:r w:rsidR="00DC429E">
          <w:fldChar w:fldCharType="separate"/>
        </w:r>
        <w:r w:rsidR="000670A7" w:rsidRPr="000670A7">
          <w:rPr>
            <w:b/>
            <w:bCs/>
            <w:noProof/>
          </w:rPr>
          <w:t>1</w:t>
        </w:r>
        <w:r w:rsidR="00DC429E">
          <w:rPr>
            <w:b/>
            <w:bCs/>
            <w:noProof/>
          </w:rPr>
          <w:fldChar w:fldCharType="end"/>
        </w:r>
        <w:r w:rsidR="00DC429E">
          <w:rPr>
            <w:b/>
            <w:bCs/>
          </w:rPr>
          <w:t xml:space="preserve"> | </w:t>
        </w:r>
        <w:r w:rsidR="00DC429E">
          <w:rPr>
            <w:color w:val="808080" w:themeColor="background1" w:themeShade="80"/>
            <w:spacing w:val="60"/>
          </w:rPr>
          <w:t>Page</w:t>
        </w:r>
      </w:sdtContent>
    </w:sdt>
  </w:p>
  <w:p w:rsidR="00DC429E" w:rsidRDefault="00DC42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7677365"/>
      <w:docPartObj>
        <w:docPartGallery w:val="Page Numbers (Top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DC429E" w:rsidRDefault="00DC429E" w:rsidP="00A73C31">
        <w:pPr>
          <w:pStyle w:val="Header"/>
          <w:pBdr>
            <w:bottom w:val="single" w:sz="4" w:space="1" w:color="D9D9D9" w:themeColor="background1" w:themeShade="D9"/>
          </w:pBdr>
          <w:tabs>
            <w:tab w:val="left" w:pos="3180"/>
          </w:tabs>
          <w:rPr>
            <w:b/>
            <w:bCs/>
          </w:rPr>
        </w:pPr>
        <w:r>
          <w:fldChar w:fldCharType="begin"/>
        </w:r>
        <w:r w:rsidRPr="00B26949">
          <w:instrText xml:space="preserve"> PAGE   \* MERGEFORMAT </w:instrText>
        </w:r>
        <w:r>
          <w:fldChar w:fldCharType="separate"/>
        </w:r>
        <w:r w:rsidR="000670A7" w:rsidRPr="000670A7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ab/>
        </w:r>
        <w:r w:rsidR="00A73C31"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</w:rPr>
          <w:tab/>
        </w:r>
        <w:r w:rsidR="00D25D9C">
          <w:rPr>
            <w:color w:val="808080" w:themeColor="background1" w:themeShade="80"/>
            <w:spacing w:val="60"/>
          </w:rPr>
          <w:t>Neural Networks &amp; Fuzzy Systems</w:t>
        </w:r>
      </w:p>
    </w:sdtContent>
  </w:sdt>
  <w:p w:rsidR="00DC429E" w:rsidRDefault="00DC42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7E07"/>
    <w:multiLevelType w:val="hybridMultilevel"/>
    <w:tmpl w:val="28BAB2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A0492"/>
    <w:multiLevelType w:val="hybridMultilevel"/>
    <w:tmpl w:val="FECA4C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C0135"/>
    <w:multiLevelType w:val="hybridMultilevel"/>
    <w:tmpl w:val="D8D606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B64BB"/>
    <w:multiLevelType w:val="hybridMultilevel"/>
    <w:tmpl w:val="402AD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D41458"/>
    <w:multiLevelType w:val="hybridMultilevel"/>
    <w:tmpl w:val="3B4C5DF4"/>
    <w:lvl w:ilvl="0" w:tplc="6E1C89CE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577100"/>
    <w:multiLevelType w:val="hybridMultilevel"/>
    <w:tmpl w:val="C95ED8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22D30"/>
    <w:multiLevelType w:val="hybridMultilevel"/>
    <w:tmpl w:val="6AD02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065C60"/>
    <w:multiLevelType w:val="hybridMultilevel"/>
    <w:tmpl w:val="6F12A2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9F07C9"/>
    <w:multiLevelType w:val="hybridMultilevel"/>
    <w:tmpl w:val="CEBEF5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8E34120"/>
    <w:multiLevelType w:val="hybridMultilevel"/>
    <w:tmpl w:val="4F002FB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7196D03"/>
    <w:multiLevelType w:val="hybridMultilevel"/>
    <w:tmpl w:val="DB8417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862212"/>
    <w:multiLevelType w:val="hybridMultilevel"/>
    <w:tmpl w:val="79A663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CE600E"/>
    <w:multiLevelType w:val="hybridMultilevel"/>
    <w:tmpl w:val="8E6C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AC21F6"/>
    <w:multiLevelType w:val="hybridMultilevel"/>
    <w:tmpl w:val="3A8A4B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5720EA"/>
    <w:multiLevelType w:val="hybridMultilevel"/>
    <w:tmpl w:val="9C141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4"/>
  </w:num>
  <w:num w:numId="4">
    <w:abstractNumId w:val="7"/>
  </w:num>
  <w:num w:numId="5">
    <w:abstractNumId w:val="9"/>
  </w:num>
  <w:num w:numId="6">
    <w:abstractNumId w:val="3"/>
  </w:num>
  <w:num w:numId="7">
    <w:abstractNumId w:val="14"/>
  </w:num>
  <w:num w:numId="8">
    <w:abstractNumId w:val="10"/>
  </w:num>
  <w:num w:numId="9">
    <w:abstractNumId w:val="2"/>
  </w:num>
  <w:num w:numId="10">
    <w:abstractNumId w:val="5"/>
  </w:num>
  <w:num w:numId="11">
    <w:abstractNumId w:val="1"/>
  </w:num>
  <w:num w:numId="12">
    <w:abstractNumId w:val="13"/>
  </w:num>
  <w:num w:numId="13">
    <w:abstractNumId w:val="0"/>
  </w:num>
  <w:num w:numId="14">
    <w:abstractNumId w:val="6"/>
  </w:num>
  <w:num w:numId="15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Mje0NDUytjA0NTNU0lEKTi0uzszPAykwqgUAuPGhmSwAAAA="/>
  </w:docVars>
  <w:rsids>
    <w:rsidRoot w:val="007B6A6C"/>
    <w:rsid w:val="000049C0"/>
    <w:rsid w:val="000212E6"/>
    <w:rsid w:val="00026CC7"/>
    <w:rsid w:val="00035B8C"/>
    <w:rsid w:val="00037DF1"/>
    <w:rsid w:val="000412EB"/>
    <w:rsid w:val="00043A40"/>
    <w:rsid w:val="0005497F"/>
    <w:rsid w:val="00061014"/>
    <w:rsid w:val="00062B64"/>
    <w:rsid w:val="00063736"/>
    <w:rsid w:val="000670A7"/>
    <w:rsid w:val="000713F7"/>
    <w:rsid w:val="0007644B"/>
    <w:rsid w:val="0009108E"/>
    <w:rsid w:val="000938DF"/>
    <w:rsid w:val="00094A19"/>
    <w:rsid w:val="00097CB7"/>
    <w:rsid w:val="000A18FE"/>
    <w:rsid w:val="000A1DDD"/>
    <w:rsid w:val="000A3E0D"/>
    <w:rsid w:val="000B2C91"/>
    <w:rsid w:val="000B413D"/>
    <w:rsid w:val="000B5569"/>
    <w:rsid w:val="000C2014"/>
    <w:rsid w:val="000C7442"/>
    <w:rsid w:val="000D2B10"/>
    <w:rsid w:val="000D5C55"/>
    <w:rsid w:val="000E0A5A"/>
    <w:rsid w:val="000E2F56"/>
    <w:rsid w:val="000E32D9"/>
    <w:rsid w:val="000E33F9"/>
    <w:rsid w:val="000E41F2"/>
    <w:rsid w:val="000F64F9"/>
    <w:rsid w:val="000F76D8"/>
    <w:rsid w:val="00102878"/>
    <w:rsid w:val="00103C73"/>
    <w:rsid w:val="00103E76"/>
    <w:rsid w:val="00105D67"/>
    <w:rsid w:val="00106481"/>
    <w:rsid w:val="001065DF"/>
    <w:rsid w:val="00110CB1"/>
    <w:rsid w:val="001146FB"/>
    <w:rsid w:val="001160DF"/>
    <w:rsid w:val="00122104"/>
    <w:rsid w:val="00136840"/>
    <w:rsid w:val="00142A19"/>
    <w:rsid w:val="00150E3B"/>
    <w:rsid w:val="00153A03"/>
    <w:rsid w:val="00153C82"/>
    <w:rsid w:val="00153DDD"/>
    <w:rsid w:val="00154926"/>
    <w:rsid w:val="00154D7F"/>
    <w:rsid w:val="001556D6"/>
    <w:rsid w:val="00162449"/>
    <w:rsid w:val="00166224"/>
    <w:rsid w:val="00174539"/>
    <w:rsid w:val="001873C8"/>
    <w:rsid w:val="001918D6"/>
    <w:rsid w:val="00192338"/>
    <w:rsid w:val="00197086"/>
    <w:rsid w:val="001C2E17"/>
    <w:rsid w:val="001D4671"/>
    <w:rsid w:val="001D4EEF"/>
    <w:rsid w:val="001D62F4"/>
    <w:rsid w:val="001D7E9D"/>
    <w:rsid w:val="001E221B"/>
    <w:rsid w:val="001E29DF"/>
    <w:rsid w:val="001E6661"/>
    <w:rsid w:val="001F1BDA"/>
    <w:rsid w:val="001F230B"/>
    <w:rsid w:val="001F448C"/>
    <w:rsid w:val="001F7632"/>
    <w:rsid w:val="00205BCB"/>
    <w:rsid w:val="00207B18"/>
    <w:rsid w:val="00213ADA"/>
    <w:rsid w:val="00217845"/>
    <w:rsid w:val="00220053"/>
    <w:rsid w:val="00222D53"/>
    <w:rsid w:val="00223F6A"/>
    <w:rsid w:val="00224265"/>
    <w:rsid w:val="002263BB"/>
    <w:rsid w:val="002340D4"/>
    <w:rsid w:val="002343B2"/>
    <w:rsid w:val="00235376"/>
    <w:rsid w:val="00235381"/>
    <w:rsid w:val="00240A33"/>
    <w:rsid w:val="00246B11"/>
    <w:rsid w:val="00250B7D"/>
    <w:rsid w:val="002519F3"/>
    <w:rsid w:val="002549A8"/>
    <w:rsid w:val="0025728D"/>
    <w:rsid w:val="00260CD9"/>
    <w:rsid w:val="0026197E"/>
    <w:rsid w:val="00263EB0"/>
    <w:rsid w:val="00264B2F"/>
    <w:rsid w:val="0026568C"/>
    <w:rsid w:val="00280C60"/>
    <w:rsid w:val="00281FD3"/>
    <w:rsid w:val="0029005D"/>
    <w:rsid w:val="002977A5"/>
    <w:rsid w:val="002978F4"/>
    <w:rsid w:val="002A2E68"/>
    <w:rsid w:val="002A5719"/>
    <w:rsid w:val="002B088A"/>
    <w:rsid w:val="002B1272"/>
    <w:rsid w:val="002B35B5"/>
    <w:rsid w:val="002C0CDE"/>
    <w:rsid w:val="002C215A"/>
    <w:rsid w:val="002C4D22"/>
    <w:rsid w:val="002C5B52"/>
    <w:rsid w:val="002C6878"/>
    <w:rsid w:val="002C6FD0"/>
    <w:rsid w:val="002D036F"/>
    <w:rsid w:val="002D4DEF"/>
    <w:rsid w:val="002D7922"/>
    <w:rsid w:val="002E1483"/>
    <w:rsid w:val="002E2DC6"/>
    <w:rsid w:val="002F0836"/>
    <w:rsid w:val="002F49D4"/>
    <w:rsid w:val="002F6EEF"/>
    <w:rsid w:val="00300C20"/>
    <w:rsid w:val="003028D4"/>
    <w:rsid w:val="003061DE"/>
    <w:rsid w:val="0030686F"/>
    <w:rsid w:val="003124C5"/>
    <w:rsid w:val="0032050B"/>
    <w:rsid w:val="00320CC9"/>
    <w:rsid w:val="00326FC1"/>
    <w:rsid w:val="003350EC"/>
    <w:rsid w:val="0034118B"/>
    <w:rsid w:val="003419D9"/>
    <w:rsid w:val="00342585"/>
    <w:rsid w:val="00344EFF"/>
    <w:rsid w:val="00345189"/>
    <w:rsid w:val="00351C70"/>
    <w:rsid w:val="0035401A"/>
    <w:rsid w:val="00356B08"/>
    <w:rsid w:val="00362190"/>
    <w:rsid w:val="003660CA"/>
    <w:rsid w:val="0037216B"/>
    <w:rsid w:val="00377660"/>
    <w:rsid w:val="00382232"/>
    <w:rsid w:val="003823F5"/>
    <w:rsid w:val="00395DAE"/>
    <w:rsid w:val="003A0815"/>
    <w:rsid w:val="003A53E4"/>
    <w:rsid w:val="003A7C55"/>
    <w:rsid w:val="003B0133"/>
    <w:rsid w:val="003B0B7C"/>
    <w:rsid w:val="003B68DB"/>
    <w:rsid w:val="003C06DB"/>
    <w:rsid w:val="003C554B"/>
    <w:rsid w:val="003D49A2"/>
    <w:rsid w:val="003E0262"/>
    <w:rsid w:val="003E6EBC"/>
    <w:rsid w:val="003F23A1"/>
    <w:rsid w:val="003F34AA"/>
    <w:rsid w:val="003F55A7"/>
    <w:rsid w:val="004000B3"/>
    <w:rsid w:val="00402692"/>
    <w:rsid w:val="00403F93"/>
    <w:rsid w:val="00405E3D"/>
    <w:rsid w:val="00407FBA"/>
    <w:rsid w:val="00410A1D"/>
    <w:rsid w:val="00417DAB"/>
    <w:rsid w:val="00423E7D"/>
    <w:rsid w:val="004340DD"/>
    <w:rsid w:val="00434257"/>
    <w:rsid w:val="00436726"/>
    <w:rsid w:val="00440236"/>
    <w:rsid w:val="00442C79"/>
    <w:rsid w:val="0044312B"/>
    <w:rsid w:val="004471CC"/>
    <w:rsid w:val="004535ED"/>
    <w:rsid w:val="004558CF"/>
    <w:rsid w:val="004570AC"/>
    <w:rsid w:val="0046140A"/>
    <w:rsid w:val="00470E1D"/>
    <w:rsid w:val="0047486C"/>
    <w:rsid w:val="00484D3E"/>
    <w:rsid w:val="004901FF"/>
    <w:rsid w:val="00490AEB"/>
    <w:rsid w:val="004932C5"/>
    <w:rsid w:val="00494794"/>
    <w:rsid w:val="00496848"/>
    <w:rsid w:val="00497FA0"/>
    <w:rsid w:val="004A4135"/>
    <w:rsid w:val="004B14F9"/>
    <w:rsid w:val="004B29B5"/>
    <w:rsid w:val="004B569F"/>
    <w:rsid w:val="004B6A32"/>
    <w:rsid w:val="004C025D"/>
    <w:rsid w:val="004C14D6"/>
    <w:rsid w:val="004C1659"/>
    <w:rsid w:val="004C2858"/>
    <w:rsid w:val="004C3B40"/>
    <w:rsid w:val="004C7A99"/>
    <w:rsid w:val="004E3E1A"/>
    <w:rsid w:val="004E6052"/>
    <w:rsid w:val="004F4187"/>
    <w:rsid w:val="00500BFB"/>
    <w:rsid w:val="00505A43"/>
    <w:rsid w:val="00507D8E"/>
    <w:rsid w:val="0051566A"/>
    <w:rsid w:val="00520C28"/>
    <w:rsid w:val="00535400"/>
    <w:rsid w:val="0053711A"/>
    <w:rsid w:val="00543F4C"/>
    <w:rsid w:val="005456D8"/>
    <w:rsid w:val="00545B8A"/>
    <w:rsid w:val="00546393"/>
    <w:rsid w:val="0055044A"/>
    <w:rsid w:val="0055070A"/>
    <w:rsid w:val="00557E43"/>
    <w:rsid w:val="00560F88"/>
    <w:rsid w:val="00560FA6"/>
    <w:rsid w:val="00564BFC"/>
    <w:rsid w:val="0056517C"/>
    <w:rsid w:val="00570A80"/>
    <w:rsid w:val="00572551"/>
    <w:rsid w:val="0057275B"/>
    <w:rsid w:val="005737E0"/>
    <w:rsid w:val="00582D21"/>
    <w:rsid w:val="00594C17"/>
    <w:rsid w:val="005967B7"/>
    <w:rsid w:val="005B2143"/>
    <w:rsid w:val="005B363C"/>
    <w:rsid w:val="005B3B45"/>
    <w:rsid w:val="005C0716"/>
    <w:rsid w:val="005C284E"/>
    <w:rsid w:val="005C330E"/>
    <w:rsid w:val="005E0471"/>
    <w:rsid w:val="005E3521"/>
    <w:rsid w:val="006005B1"/>
    <w:rsid w:val="00600E90"/>
    <w:rsid w:val="00603296"/>
    <w:rsid w:val="00606CEB"/>
    <w:rsid w:val="00607562"/>
    <w:rsid w:val="00607FCC"/>
    <w:rsid w:val="006103EA"/>
    <w:rsid w:val="00616B64"/>
    <w:rsid w:val="00617AB7"/>
    <w:rsid w:val="00620413"/>
    <w:rsid w:val="00620F24"/>
    <w:rsid w:val="006227EC"/>
    <w:rsid w:val="00625991"/>
    <w:rsid w:val="00634289"/>
    <w:rsid w:val="00636D5A"/>
    <w:rsid w:val="006430B3"/>
    <w:rsid w:val="00646CD3"/>
    <w:rsid w:val="006564EC"/>
    <w:rsid w:val="00656FE0"/>
    <w:rsid w:val="0066180C"/>
    <w:rsid w:val="006622FE"/>
    <w:rsid w:val="006645D7"/>
    <w:rsid w:val="00670D79"/>
    <w:rsid w:val="006718BE"/>
    <w:rsid w:val="0067218D"/>
    <w:rsid w:val="006847E6"/>
    <w:rsid w:val="00686321"/>
    <w:rsid w:val="00695665"/>
    <w:rsid w:val="006A227E"/>
    <w:rsid w:val="006A3546"/>
    <w:rsid w:val="006A554F"/>
    <w:rsid w:val="006B318F"/>
    <w:rsid w:val="006B42EB"/>
    <w:rsid w:val="006B51A0"/>
    <w:rsid w:val="006B54E4"/>
    <w:rsid w:val="006C25FB"/>
    <w:rsid w:val="006C28F5"/>
    <w:rsid w:val="006D1218"/>
    <w:rsid w:val="006D12D3"/>
    <w:rsid w:val="006D1D8A"/>
    <w:rsid w:val="006D2D01"/>
    <w:rsid w:val="006E07FC"/>
    <w:rsid w:val="006E454D"/>
    <w:rsid w:val="006E6D01"/>
    <w:rsid w:val="006F0059"/>
    <w:rsid w:val="00701F7C"/>
    <w:rsid w:val="00706517"/>
    <w:rsid w:val="007121DF"/>
    <w:rsid w:val="0071742F"/>
    <w:rsid w:val="007218A3"/>
    <w:rsid w:val="00722C23"/>
    <w:rsid w:val="00724029"/>
    <w:rsid w:val="00725D16"/>
    <w:rsid w:val="00726D74"/>
    <w:rsid w:val="00726F5C"/>
    <w:rsid w:val="00730B68"/>
    <w:rsid w:val="00732553"/>
    <w:rsid w:val="00733B9C"/>
    <w:rsid w:val="007342FF"/>
    <w:rsid w:val="00735915"/>
    <w:rsid w:val="00736F0D"/>
    <w:rsid w:val="007400D1"/>
    <w:rsid w:val="007464A1"/>
    <w:rsid w:val="00753ACC"/>
    <w:rsid w:val="00753D0A"/>
    <w:rsid w:val="007561B2"/>
    <w:rsid w:val="00763798"/>
    <w:rsid w:val="007649EE"/>
    <w:rsid w:val="00765413"/>
    <w:rsid w:val="00776687"/>
    <w:rsid w:val="00777F5C"/>
    <w:rsid w:val="00780B99"/>
    <w:rsid w:val="00794360"/>
    <w:rsid w:val="00797E57"/>
    <w:rsid w:val="007B6A6C"/>
    <w:rsid w:val="007B7BFC"/>
    <w:rsid w:val="007C588A"/>
    <w:rsid w:val="007C69DA"/>
    <w:rsid w:val="007D1201"/>
    <w:rsid w:val="007D3499"/>
    <w:rsid w:val="007D47AF"/>
    <w:rsid w:val="007D5F6F"/>
    <w:rsid w:val="007E1ECF"/>
    <w:rsid w:val="007E3B35"/>
    <w:rsid w:val="007E4D16"/>
    <w:rsid w:val="007E501F"/>
    <w:rsid w:val="007F724E"/>
    <w:rsid w:val="007F7451"/>
    <w:rsid w:val="00802EEE"/>
    <w:rsid w:val="008042F6"/>
    <w:rsid w:val="00821A61"/>
    <w:rsid w:val="008225EC"/>
    <w:rsid w:val="0082334B"/>
    <w:rsid w:val="00825210"/>
    <w:rsid w:val="008267C1"/>
    <w:rsid w:val="008308A4"/>
    <w:rsid w:val="0083414A"/>
    <w:rsid w:val="00840A92"/>
    <w:rsid w:val="008427DB"/>
    <w:rsid w:val="0084506C"/>
    <w:rsid w:val="00846F6B"/>
    <w:rsid w:val="0085194D"/>
    <w:rsid w:val="0086104A"/>
    <w:rsid w:val="00861753"/>
    <w:rsid w:val="00866674"/>
    <w:rsid w:val="00884B9D"/>
    <w:rsid w:val="00890ECF"/>
    <w:rsid w:val="008930CC"/>
    <w:rsid w:val="008935DD"/>
    <w:rsid w:val="00893F91"/>
    <w:rsid w:val="008946FF"/>
    <w:rsid w:val="00896DEF"/>
    <w:rsid w:val="00897048"/>
    <w:rsid w:val="008A0A8A"/>
    <w:rsid w:val="008A19B0"/>
    <w:rsid w:val="008A5F2F"/>
    <w:rsid w:val="008A7485"/>
    <w:rsid w:val="008B1C6A"/>
    <w:rsid w:val="008B4C87"/>
    <w:rsid w:val="008B538A"/>
    <w:rsid w:val="008C1802"/>
    <w:rsid w:val="008C188D"/>
    <w:rsid w:val="008D2F08"/>
    <w:rsid w:val="008D3F85"/>
    <w:rsid w:val="008D5B12"/>
    <w:rsid w:val="008E261E"/>
    <w:rsid w:val="008E2D6F"/>
    <w:rsid w:val="008E3F11"/>
    <w:rsid w:val="008F0102"/>
    <w:rsid w:val="008F36D3"/>
    <w:rsid w:val="008F5AAB"/>
    <w:rsid w:val="008F7B48"/>
    <w:rsid w:val="0090070F"/>
    <w:rsid w:val="009022C6"/>
    <w:rsid w:val="0090232F"/>
    <w:rsid w:val="00915811"/>
    <w:rsid w:val="009200CD"/>
    <w:rsid w:val="00921E47"/>
    <w:rsid w:val="009279EA"/>
    <w:rsid w:val="009307C7"/>
    <w:rsid w:val="0093360C"/>
    <w:rsid w:val="0094433E"/>
    <w:rsid w:val="00944BF5"/>
    <w:rsid w:val="00951905"/>
    <w:rsid w:val="00953A8B"/>
    <w:rsid w:val="00955A8B"/>
    <w:rsid w:val="009624FD"/>
    <w:rsid w:val="00974360"/>
    <w:rsid w:val="00986FCB"/>
    <w:rsid w:val="00995861"/>
    <w:rsid w:val="00997D72"/>
    <w:rsid w:val="009A0195"/>
    <w:rsid w:val="009A0247"/>
    <w:rsid w:val="009A725C"/>
    <w:rsid w:val="009B2FA0"/>
    <w:rsid w:val="009B34E8"/>
    <w:rsid w:val="009D0362"/>
    <w:rsid w:val="009D19B1"/>
    <w:rsid w:val="009D6AE4"/>
    <w:rsid w:val="009D6F25"/>
    <w:rsid w:val="009E0A95"/>
    <w:rsid w:val="009E2BF7"/>
    <w:rsid w:val="009E3D90"/>
    <w:rsid w:val="009E65F3"/>
    <w:rsid w:val="009E66A7"/>
    <w:rsid w:val="009E6E6A"/>
    <w:rsid w:val="009F5793"/>
    <w:rsid w:val="009F6C4E"/>
    <w:rsid w:val="00A00EA6"/>
    <w:rsid w:val="00A03294"/>
    <w:rsid w:val="00A1388A"/>
    <w:rsid w:val="00A14B2C"/>
    <w:rsid w:val="00A2240F"/>
    <w:rsid w:val="00A30E4E"/>
    <w:rsid w:val="00A335FE"/>
    <w:rsid w:val="00A36AE8"/>
    <w:rsid w:val="00A41C67"/>
    <w:rsid w:val="00A42A6F"/>
    <w:rsid w:val="00A51C35"/>
    <w:rsid w:val="00A51D9E"/>
    <w:rsid w:val="00A568F6"/>
    <w:rsid w:val="00A6066B"/>
    <w:rsid w:val="00A63AFD"/>
    <w:rsid w:val="00A661C8"/>
    <w:rsid w:val="00A6633A"/>
    <w:rsid w:val="00A73B59"/>
    <w:rsid w:val="00A73C31"/>
    <w:rsid w:val="00A759FE"/>
    <w:rsid w:val="00A77324"/>
    <w:rsid w:val="00A7747D"/>
    <w:rsid w:val="00A80067"/>
    <w:rsid w:val="00A8420F"/>
    <w:rsid w:val="00A84A48"/>
    <w:rsid w:val="00A87C6F"/>
    <w:rsid w:val="00A90E26"/>
    <w:rsid w:val="00A93B37"/>
    <w:rsid w:val="00A94081"/>
    <w:rsid w:val="00AA25B5"/>
    <w:rsid w:val="00AA48A1"/>
    <w:rsid w:val="00AA4F7E"/>
    <w:rsid w:val="00AB4783"/>
    <w:rsid w:val="00AC70EF"/>
    <w:rsid w:val="00AC7ADC"/>
    <w:rsid w:val="00AE023F"/>
    <w:rsid w:val="00AE4F57"/>
    <w:rsid w:val="00AE6005"/>
    <w:rsid w:val="00AE6828"/>
    <w:rsid w:val="00AF2DDC"/>
    <w:rsid w:val="00AF467B"/>
    <w:rsid w:val="00AF4AED"/>
    <w:rsid w:val="00B131B8"/>
    <w:rsid w:val="00B14EBF"/>
    <w:rsid w:val="00B159FD"/>
    <w:rsid w:val="00B2375E"/>
    <w:rsid w:val="00B23BEC"/>
    <w:rsid w:val="00B26949"/>
    <w:rsid w:val="00B3143F"/>
    <w:rsid w:val="00B36590"/>
    <w:rsid w:val="00B42232"/>
    <w:rsid w:val="00B46FED"/>
    <w:rsid w:val="00B60BA7"/>
    <w:rsid w:val="00B63E3A"/>
    <w:rsid w:val="00B65EA0"/>
    <w:rsid w:val="00B703AA"/>
    <w:rsid w:val="00B73B27"/>
    <w:rsid w:val="00B83BE5"/>
    <w:rsid w:val="00B9220B"/>
    <w:rsid w:val="00B95A30"/>
    <w:rsid w:val="00BA1099"/>
    <w:rsid w:val="00BA4F81"/>
    <w:rsid w:val="00BA52EF"/>
    <w:rsid w:val="00BA6158"/>
    <w:rsid w:val="00BB2FD3"/>
    <w:rsid w:val="00BB3A3E"/>
    <w:rsid w:val="00BB4C9A"/>
    <w:rsid w:val="00BB66CB"/>
    <w:rsid w:val="00BC0176"/>
    <w:rsid w:val="00BC043D"/>
    <w:rsid w:val="00BC167F"/>
    <w:rsid w:val="00BC2730"/>
    <w:rsid w:val="00BC3FBC"/>
    <w:rsid w:val="00BD3ABB"/>
    <w:rsid w:val="00BE1E08"/>
    <w:rsid w:val="00BE5E31"/>
    <w:rsid w:val="00BF14FC"/>
    <w:rsid w:val="00BF1E5A"/>
    <w:rsid w:val="00BF34C5"/>
    <w:rsid w:val="00BF39DC"/>
    <w:rsid w:val="00BF7356"/>
    <w:rsid w:val="00C057F3"/>
    <w:rsid w:val="00C06490"/>
    <w:rsid w:val="00C1086D"/>
    <w:rsid w:val="00C1237D"/>
    <w:rsid w:val="00C14A08"/>
    <w:rsid w:val="00C23E0C"/>
    <w:rsid w:val="00C36400"/>
    <w:rsid w:val="00C37FEE"/>
    <w:rsid w:val="00C44184"/>
    <w:rsid w:val="00C44985"/>
    <w:rsid w:val="00C45524"/>
    <w:rsid w:val="00C46A23"/>
    <w:rsid w:val="00C47D5D"/>
    <w:rsid w:val="00C524D4"/>
    <w:rsid w:val="00C54E61"/>
    <w:rsid w:val="00C654FD"/>
    <w:rsid w:val="00C669AE"/>
    <w:rsid w:val="00C705A7"/>
    <w:rsid w:val="00C709FC"/>
    <w:rsid w:val="00C725E3"/>
    <w:rsid w:val="00C74671"/>
    <w:rsid w:val="00C75B81"/>
    <w:rsid w:val="00C815FA"/>
    <w:rsid w:val="00C8219F"/>
    <w:rsid w:val="00C83778"/>
    <w:rsid w:val="00C9425A"/>
    <w:rsid w:val="00C95217"/>
    <w:rsid w:val="00C954E2"/>
    <w:rsid w:val="00CA3F59"/>
    <w:rsid w:val="00CA67B1"/>
    <w:rsid w:val="00CB03E3"/>
    <w:rsid w:val="00CC287B"/>
    <w:rsid w:val="00CD4380"/>
    <w:rsid w:val="00CE0B2E"/>
    <w:rsid w:val="00CE101C"/>
    <w:rsid w:val="00CE4874"/>
    <w:rsid w:val="00CE5051"/>
    <w:rsid w:val="00CE578A"/>
    <w:rsid w:val="00CF2860"/>
    <w:rsid w:val="00CF3CD9"/>
    <w:rsid w:val="00CF5F12"/>
    <w:rsid w:val="00CF6292"/>
    <w:rsid w:val="00D02D53"/>
    <w:rsid w:val="00D02F77"/>
    <w:rsid w:val="00D14C72"/>
    <w:rsid w:val="00D22239"/>
    <w:rsid w:val="00D22AD4"/>
    <w:rsid w:val="00D25D9C"/>
    <w:rsid w:val="00D27446"/>
    <w:rsid w:val="00D3233C"/>
    <w:rsid w:val="00D33743"/>
    <w:rsid w:val="00D57738"/>
    <w:rsid w:val="00D632AE"/>
    <w:rsid w:val="00D649E7"/>
    <w:rsid w:val="00D67946"/>
    <w:rsid w:val="00D8170B"/>
    <w:rsid w:val="00D8209E"/>
    <w:rsid w:val="00D830C4"/>
    <w:rsid w:val="00D87ACB"/>
    <w:rsid w:val="00D90466"/>
    <w:rsid w:val="00D91477"/>
    <w:rsid w:val="00D92ADF"/>
    <w:rsid w:val="00D972AF"/>
    <w:rsid w:val="00D9751F"/>
    <w:rsid w:val="00DA2C6E"/>
    <w:rsid w:val="00DA7EFE"/>
    <w:rsid w:val="00DB00F7"/>
    <w:rsid w:val="00DB0209"/>
    <w:rsid w:val="00DB19A7"/>
    <w:rsid w:val="00DB23CC"/>
    <w:rsid w:val="00DB7BF0"/>
    <w:rsid w:val="00DC1F32"/>
    <w:rsid w:val="00DC429E"/>
    <w:rsid w:val="00DD5409"/>
    <w:rsid w:val="00DE3135"/>
    <w:rsid w:val="00DE3C98"/>
    <w:rsid w:val="00DE62EB"/>
    <w:rsid w:val="00DF322E"/>
    <w:rsid w:val="00E011E6"/>
    <w:rsid w:val="00E0173C"/>
    <w:rsid w:val="00E01E20"/>
    <w:rsid w:val="00E02014"/>
    <w:rsid w:val="00E021C1"/>
    <w:rsid w:val="00E03057"/>
    <w:rsid w:val="00E03B09"/>
    <w:rsid w:val="00E05A32"/>
    <w:rsid w:val="00E11169"/>
    <w:rsid w:val="00E11CD0"/>
    <w:rsid w:val="00E136B8"/>
    <w:rsid w:val="00E16A1D"/>
    <w:rsid w:val="00E24503"/>
    <w:rsid w:val="00E26262"/>
    <w:rsid w:val="00E36A24"/>
    <w:rsid w:val="00E5337B"/>
    <w:rsid w:val="00E60250"/>
    <w:rsid w:val="00E6750B"/>
    <w:rsid w:val="00E675B8"/>
    <w:rsid w:val="00E72B15"/>
    <w:rsid w:val="00E7715B"/>
    <w:rsid w:val="00E8212E"/>
    <w:rsid w:val="00E8277E"/>
    <w:rsid w:val="00E85966"/>
    <w:rsid w:val="00EB50CA"/>
    <w:rsid w:val="00EB58A9"/>
    <w:rsid w:val="00EB65E3"/>
    <w:rsid w:val="00EB7C9F"/>
    <w:rsid w:val="00EC5512"/>
    <w:rsid w:val="00EC5821"/>
    <w:rsid w:val="00ED1FC3"/>
    <w:rsid w:val="00ED5778"/>
    <w:rsid w:val="00ED5880"/>
    <w:rsid w:val="00EE67A1"/>
    <w:rsid w:val="00EE722E"/>
    <w:rsid w:val="00EE7DCD"/>
    <w:rsid w:val="00EF50E5"/>
    <w:rsid w:val="00F0020B"/>
    <w:rsid w:val="00F0535D"/>
    <w:rsid w:val="00F07058"/>
    <w:rsid w:val="00F071DB"/>
    <w:rsid w:val="00F07AE8"/>
    <w:rsid w:val="00F11F5D"/>
    <w:rsid w:val="00F12F86"/>
    <w:rsid w:val="00F13420"/>
    <w:rsid w:val="00F27CB4"/>
    <w:rsid w:val="00F3306F"/>
    <w:rsid w:val="00F40108"/>
    <w:rsid w:val="00F40DE5"/>
    <w:rsid w:val="00F4546E"/>
    <w:rsid w:val="00F45644"/>
    <w:rsid w:val="00F500DD"/>
    <w:rsid w:val="00F54423"/>
    <w:rsid w:val="00F63C73"/>
    <w:rsid w:val="00F64150"/>
    <w:rsid w:val="00F660DE"/>
    <w:rsid w:val="00F72490"/>
    <w:rsid w:val="00F7407A"/>
    <w:rsid w:val="00F74A48"/>
    <w:rsid w:val="00F776B6"/>
    <w:rsid w:val="00F826A5"/>
    <w:rsid w:val="00F84075"/>
    <w:rsid w:val="00F85CDA"/>
    <w:rsid w:val="00F90535"/>
    <w:rsid w:val="00F9463A"/>
    <w:rsid w:val="00F96321"/>
    <w:rsid w:val="00FA1261"/>
    <w:rsid w:val="00FA64E1"/>
    <w:rsid w:val="00FA7E82"/>
    <w:rsid w:val="00FB40C1"/>
    <w:rsid w:val="00FB4111"/>
    <w:rsid w:val="00FC1BC2"/>
    <w:rsid w:val="00FC673D"/>
    <w:rsid w:val="00FD0F7B"/>
    <w:rsid w:val="00FD2182"/>
    <w:rsid w:val="00FD2BAA"/>
    <w:rsid w:val="00FD47F8"/>
    <w:rsid w:val="00FD505D"/>
    <w:rsid w:val="00FD7D96"/>
    <w:rsid w:val="00FE11DC"/>
    <w:rsid w:val="00FF3A52"/>
    <w:rsid w:val="00FF5AD1"/>
    <w:rsid w:val="00FF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760079"/>
  <w15:docId w15:val="{F7CB6CED-39ED-41D8-A2D4-9F51D32D4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22C6"/>
    <w:pPr>
      <w:spacing w:after="200" w:line="276" w:lineRule="auto"/>
    </w:pPr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1ECF"/>
    <w:pPr>
      <w:keepNext/>
      <w:spacing w:before="240" w:after="60"/>
      <w:outlineLvl w:val="0"/>
    </w:pPr>
    <w:rPr>
      <w:rFonts w:asciiTheme="minorHAnsi" w:hAnsiTheme="minorHAnsi" w:cstheme="minorHAnsi"/>
      <w:b/>
      <w:bCs/>
      <w:color w:val="0070C0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54FD"/>
    <w:pPr>
      <w:keepNext/>
      <w:keepLines/>
      <w:spacing w:before="200" w:after="0"/>
      <w:outlineLvl w:val="1"/>
    </w:pPr>
    <w:rPr>
      <w:rFonts w:asciiTheme="minorHAnsi" w:eastAsiaTheme="majorEastAsia" w:hAnsiTheme="minorHAnsi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313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31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4F81BD" w:themeColor="accen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7E1ECF"/>
    <w:rPr>
      <w:rFonts w:asciiTheme="minorHAnsi" w:hAnsiTheme="minorHAnsi" w:cstheme="minorHAnsi"/>
      <w:b/>
      <w:bCs/>
      <w:color w:val="0070C0"/>
      <w:kern w:val="32"/>
      <w:sz w:val="36"/>
      <w:szCs w:val="32"/>
    </w:rPr>
  </w:style>
  <w:style w:type="paragraph" w:styleId="NoSpacing">
    <w:name w:val="No Spacing"/>
    <w:uiPriority w:val="1"/>
    <w:qFormat/>
    <w:rsid w:val="007464A1"/>
    <w:rPr>
      <w:rFonts w:cs="Times New Roman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2D036F"/>
    <w:pPr>
      <w:keepLines/>
      <w:spacing w:before="480" w:after="0"/>
      <w:outlineLvl w:val="9"/>
    </w:pPr>
    <w:rPr>
      <w:color w:val="365F91"/>
      <w:kern w:val="0"/>
      <w:sz w:val="28"/>
      <w:szCs w:val="28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2D036F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2D036F"/>
    <w:pPr>
      <w:spacing w:after="100"/>
    </w:p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2D036F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03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D036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2E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C6FD0"/>
  </w:style>
  <w:style w:type="character" w:styleId="Emphasis">
    <w:name w:val="Emphasis"/>
    <w:basedOn w:val="DefaultParagraphFont"/>
    <w:uiPriority w:val="20"/>
    <w:qFormat/>
    <w:rsid w:val="002C6FD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C6FD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D0362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D7E9D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5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6D6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556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6D6"/>
    <w:rPr>
      <w:rFonts w:cs="Times New Roman"/>
      <w:sz w:val="22"/>
      <w:szCs w:val="22"/>
    </w:rPr>
  </w:style>
  <w:style w:type="table" w:styleId="TableGrid">
    <w:name w:val="Table Grid"/>
    <w:basedOn w:val="TableNormal"/>
    <w:uiPriority w:val="39"/>
    <w:rsid w:val="0076541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C654FD"/>
    <w:rPr>
      <w:rFonts w:ascii="CMBX12" w:hAnsi="CMBX12" w:hint="default"/>
      <w:b/>
      <w:bCs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C654FD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C654FD"/>
    <w:rPr>
      <w:rFonts w:ascii="CMMI12" w:hAnsi="CMMI12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C654FD"/>
    <w:rPr>
      <w:rFonts w:ascii="CMR8" w:hAnsi="CMR8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51">
    <w:name w:val="fontstyle51"/>
    <w:basedOn w:val="DefaultParagraphFont"/>
    <w:rsid w:val="00C654FD"/>
    <w:rPr>
      <w:rFonts w:ascii="CMSY10" w:hAnsi="CMSY10" w:hint="default"/>
      <w:b w:val="0"/>
      <w:bCs w:val="0"/>
      <w:i/>
      <w:iCs/>
      <w:color w:val="000000"/>
      <w:sz w:val="24"/>
      <w:szCs w:val="24"/>
    </w:rPr>
  </w:style>
  <w:style w:type="character" w:customStyle="1" w:styleId="fontstyle61">
    <w:name w:val="fontstyle61"/>
    <w:basedOn w:val="DefaultParagraphFont"/>
    <w:rsid w:val="00C654FD"/>
    <w:rPr>
      <w:rFonts w:ascii="CMTI12" w:hAnsi="CMTI12" w:hint="default"/>
      <w:b w:val="0"/>
      <w:bCs w:val="0"/>
      <w:i/>
      <w:iCs/>
      <w:color w:val="000000"/>
      <w:sz w:val="24"/>
      <w:szCs w:val="24"/>
    </w:rPr>
  </w:style>
  <w:style w:type="character" w:customStyle="1" w:styleId="fontstyle71">
    <w:name w:val="fontstyle71"/>
    <w:basedOn w:val="DefaultParagraphFont"/>
    <w:rsid w:val="00C654FD"/>
    <w:rPr>
      <w:rFonts w:ascii="CMBX8" w:hAnsi="CMBX8" w:hint="default"/>
      <w:b/>
      <w:bCs/>
      <w:i w:val="0"/>
      <w:iCs w:val="0"/>
      <w:color w:val="00000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654FD"/>
    <w:rPr>
      <w:rFonts w:asciiTheme="minorHAnsi" w:eastAsiaTheme="majorEastAsia" w:hAnsiTheme="minorHAnsi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3135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DE3135"/>
    <w:rPr>
      <w:rFonts w:asciiTheme="majorHAnsi" w:eastAsiaTheme="majorEastAsia" w:hAnsiTheme="majorHAnsi" w:cstheme="majorBidi"/>
      <w:b/>
      <w:bCs/>
      <w:iCs/>
      <w:color w:val="4F81BD" w:themeColor="accent1"/>
      <w:sz w:val="22"/>
      <w:szCs w:val="22"/>
      <w:u w:val="single"/>
    </w:rPr>
  </w:style>
  <w:style w:type="character" w:styleId="PlaceholderText">
    <w:name w:val="Placeholder Text"/>
    <w:basedOn w:val="DefaultParagraphFont"/>
    <w:uiPriority w:val="99"/>
    <w:semiHidden/>
    <w:rsid w:val="00AF2DD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110CB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0C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fontstyle11">
    <w:name w:val="fontstyle11"/>
    <w:basedOn w:val="DefaultParagraphFont"/>
    <w:rsid w:val="004C7A99"/>
    <w:rPr>
      <w:rFonts w:ascii="Calibri" w:hAnsi="Calibri" w:cs="Calibri" w:hint="default"/>
      <w:b w:val="0"/>
      <w:bCs w:val="0"/>
      <w:i w:val="0"/>
      <w:iCs w:val="0"/>
      <w:color w:val="000000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8267C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5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E45A92-8052-4476-9039-5916FD6FE2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8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leed</dc:creator>
  <cp:lastModifiedBy>waleed zahid</cp:lastModifiedBy>
  <cp:revision>58</cp:revision>
  <cp:lastPrinted>2017-12-04T12:14:00Z</cp:lastPrinted>
  <dcterms:created xsi:type="dcterms:W3CDTF">2017-11-01T16:28:00Z</dcterms:created>
  <dcterms:modified xsi:type="dcterms:W3CDTF">2017-12-1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d6186aa2-ef6c-3614-b41b-91142cbe6ad1</vt:lpwstr>
  </property>
</Properties>
</file>